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226"/>
        <w:tblW w:w="9221" w:type="dxa"/>
        <w:tblLook w:val="04A0" w:firstRow="1" w:lastRow="0" w:firstColumn="1" w:lastColumn="0" w:noHBand="0" w:noVBand="1"/>
      </w:tblPr>
      <w:tblGrid>
        <w:gridCol w:w="851"/>
        <w:gridCol w:w="1134"/>
        <w:gridCol w:w="1476"/>
        <w:gridCol w:w="1359"/>
        <w:gridCol w:w="1559"/>
        <w:gridCol w:w="1276"/>
        <w:gridCol w:w="1566"/>
      </w:tblGrid>
      <w:tr w:rsidR="008A4B1D" w14:paraId="73E08EDC" w14:textId="77777777" w:rsidTr="008A4B1D">
        <w:trPr>
          <w:trHeight w:val="750"/>
        </w:trPr>
        <w:tc>
          <w:tcPr>
            <w:tcW w:w="922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199D48" w14:textId="77777777" w:rsidR="008A4B1D" w:rsidRDefault="008A4B1D" w:rsidP="008A4B1D">
            <w:pPr>
              <w:rPr>
                <w:rFonts w:ascii="仿宋" w:eastAsia="仿宋" w:hAnsi="仿宋" w:cs="Times New Roman"/>
                <w:b/>
                <w:bCs/>
                <w:color w:val="000000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</w:rPr>
              <w:t>附</w:t>
            </w:r>
            <w:r>
              <w:rPr>
                <w:rFonts w:ascii="仿宋" w:eastAsia="仿宋" w:hAnsi="仿宋" w:cs="Times New Roman" w:hint="eastAsia"/>
                <w:b/>
                <w:bCs/>
                <w:color w:val="000000"/>
              </w:rPr>
              <w:t>件</w:t>
            </w:r>
            <w:r>
              <w:rPr>
                <w:rFonts w:ascii="仿宋" w:eastAsia="仿宋" w:hAnsi="仿宋" w:cs="Times New Roman"/>
                <w:b/>
                <w:bCs/>
                <w:color w:val="000000"/>
              </w:rPr>
              <w:t>1</w:t>
            </w:r>
          </w:p>
          <w:p w14:paraId="72B3B981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  <w:sz w:val="32"/>
                <w:szCs w:val="32"/>
              </w:rPr>
              <w:t>第</w:t>
            </w:r>
            <w:r>
              <w:rPr>
                <w:rFonts w:ascii="仿宋" w:eastAsia="仿宋" w:hAnsi="仿宋" w:cs="Times New Roman" w:hint="eastAsia"/>
                <w:b/>
                <w:bCs/>
                <w:color w:val="000000"/>
                <w:sz w:val="32"/>
                <w:szCs w:val="32"/>
              </w:rPr>
              <w:t>六</w:t>
            </w:r>
            <w:r>
              <w:rPr>
                <w:rFonts w:ascii="仿宋" w:eastAsia="仿宋" w:hAnsi="仿宋" w:cs="Times New Roman"/>
                <w:b/>
                <w:bCs/>
                <w:color w:val="000000"/>
                <w:sz w:val="32"/>
                <w:szCs w:val="32"/>
              </w:rPr>
              <w:t>届厦门大学本科生化工实验竞赛报名表</w:t>
            </w:r>
          </w:p>
        </w:tc>
      </w:tr>
      <w:tr w:rsidR="008A4B1D" w14:paraId="005BDA2C" w14:textId="77777777" w:rsidTr="008A4B1D">
        <w:trPr>
          <w:trHeight w:val="338"/>
        </w:trPr>
        <w:tc>
          <w:tcPr>
            <w:tcW w:w="9221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8D577A6" w14:textId="77777777" w:rsidR="008A4B1D" w:rsidRDefault="008A4B1D" w:rsidP="008A4B1D">
            <w:pPr>
              <w:rPr>
                <w:rFonts w:ascii="仿宋" w:eastAsia="仿宋" w:hAnsi="仿宋" w:cs="Times New Roman"/>
                <w:b/>
                <w:bCs/>
                <w:color w:val="000000"/>
                <w:sz w:val="13"/>
                <w:szCs w:val="13"/>
                <w:u w:val="single"/>
              </w:rPr>
            </w:pPr>
          </w:p>
        </w:tc>
      </w:tr>
      <w:tr w:rsidR="008A4B1D" w14:paraId="7DA32F82" w14:textId="77777777" w:rsidTr="008A4B1D">
        <w:trPr>
          <w:trHeight w:val="615"/>
        </w:trPr>
        <w:tc>
          <w:tcPr>
            <w:tcW w:w="8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ECD8CAB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b/>
                <w:bCs/>
                <w:color w:val="000000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</w:rPr>
              <w:t>参赛队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E9A6F4A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b/>
                <w:bCs/>
                <w:color w:val="000000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</w:rPr>
              <w:t>参赛人员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5AC32B6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b/>
                <w:bCs/>
                <w:color w:val="000000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</w:rPr>
              <w:t>学号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A225F3C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b/>
                <w:bCs/>
                <w:color w:val="000000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</w:rPr>
              <w:t>院系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3AC68F3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b/>
                <w:bCs/>
                <w:color w:val="000000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</w:rPr>
              <w:t>班级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842F830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b/>
                <w:bCs/>
                <w:color w:val="000000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</w:rPr>
              <w:t>手机号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2C380EF9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b/>
                <w:bCs/>
                <w:color w:val="000000"/>
              </w:rPr>
            </w:pPr>
            <w:r>
              <w:rPr>
                <w:rFonts w:ascii="仿宋" w:eastAsia="仿宋" w:hAnsi="仿宋" w:cs="Times New Roman"/>
                <w:b/>
                <w:bCs/>
                <w:color w:val="000000"/>
              </w:rPr>
              <w:t>邮箱</w:t>
            </w:r>
          </w:p>
        </w:tc>
      </w:tr>
      <w:tr w:rsidR="008A4B1D" w14:paraId="1A5F255E" w14:textId="77777777" w:rsidTr="008A4B1D">
        <w:trPr>
          <w:trHeight w:val="402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center"/>
          </w:tcPr>
          <w:p w14:paraId="7862923F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8917D2F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张三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007C6F7C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2042019220</w:t>
            </w:r>
            <w:r>
              <w:rPr>
                <w:rFonts w:ascii="仿宋" w:eastAsia="仿宋" w:hAnsi="仿宋" w:cs="Times New Roman" w:hint="eastAsia"/>
                <w:sz w:val="18"/>
                <w:szCs w:val="18"/>
              </w:rPr>
              <w:t>****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0CDA1D1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化学化工学院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2BC5AA7E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2020级化学工程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592A615D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1895927****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49E61276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653211**@qq.com</w:t>
            </w:r>
          </w:p>
        </w:tc>
      </w:tr>
      <w:tr w:rsidR="008A4B1D" w14:paraId="60879B48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93B39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BD1DCC2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刘*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3D0F03A0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2042019220</w:t>
            </w:r>
            <w:r>
              <w:rPr>
                <w:rFonts w:ascii="仿宋" w:eastAsia="仿宋" w:hAnsi="仿宋" w:cs="Times New Roman" w:hint="eastAsia"/>
                <w:sz w:val="18"/>
                <w:szCs w:val="18"/>
              </w:rPr>
              <w:t>****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040AE26D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化学化工学院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309D2626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2020级化学工程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17CD3C46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1595927****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378E134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653217**@qq.com</w:t>
            </w:r>
          </w:p>
        </w:tc>
      </w:tr>
      <w:tr w:rsidR="008A4B1D" w14:paraId="324F43FA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1456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06E218C3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陈*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2ADCAB6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2042019220****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6EA99CC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化学化工学院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BF1A915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2020级生物工程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00F07C73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1895926****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24E2F7F5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  <w:r>
              <w:rPr>
                <w:rFonts w:ascii="仿宋" w:eastAsia="仿宋" w:hAnsi="仿宋" w:cs="Times New Roman"/>
                <w:sz w:val="18"/>
                <w:szCs w:val="18"/>
              </w:rPr>
              <w:t>653216**@qq.com</w:t>
            </w:r>
          </w:p>
        </w:tc>
      </w:tr>
      <w:tr w:rsidR="008A4B1D" w14:paraId="4DBCE93F" w14:textId="77777777" w:rsidTr="008A4B1D">
        <w:trPr>
          <w:trHeight w:val="402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5EFA839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6155F18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CEE0FBF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DEE389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CBCDBE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A0DD19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F4ED136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</w:tr>
      <w:tr w:rsidR="008A4B1D" w14:paraId="6373A6E4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CED8D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4227FF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A051916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0A0245A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9F75DA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78E7EA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365CCEE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</w:tr>
      <w:tr w:rsidR="008A4B1D" w14:paraId="7A03DB42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67043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B9DA8B5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A5E16F2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A33109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D9CE822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7822D3A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80DF1D8" w14:textId="77777777" w:rsidR="008A4B1D" w:rsidRDefault="008A4B1D" w:rsidP="008A4B1D">
            <w:pPr>
              <w:rPr>
                <w:rFonts w:ascii="仿宋" w:eastAsia="仿宋" w:hAnsi="仿宋" w:cs="Times New Roman"/>
                <w:color w:val="FF0000"/>
                <w:sz w:val="18"/>
                <w:szCs w:val="18"/>
              </w:rPr>
            </w:pPr>
          </w:p>
        </w:tc>
      </w:tr>
      <w:tr w:rsidR="008A4B1D" w14:paraId="442A6760" w14:textId="77777777" w:rsidTr="008A4B1D">
        <w:trPr>
          <w:trHeight w:val="402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center"/>
          </w:tcPr>
          <w:p w14:paraId="00FF737C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62FDFCF0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4DD796D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F8821A9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24805325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6A028AEE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7E98BA27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0F0A972F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C956F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288D88B6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58C2693C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354C08B3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0F69611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EE7D840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2F5FF36E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795B5045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69FD9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2A3EFD08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D7DF465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415B462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FB610CE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06AF9CC2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1A1D83F0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33C84B12" w14:textId="77777777" w:rsidTr="008A4B1D">
        <w:trPr>
          <w:trHeight w:val="402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F236F36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D6E461B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A844B55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04AC754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CDDE59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D7C757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C070142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7A35267A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4C263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9D2296E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E8C3627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4066429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43D6B9C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3561D1C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9A7820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4996AABB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21CE4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EB395C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C0452CA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E8FD73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501E75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9AD6E1C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D65E888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</w:tr>
      <w:tr w:rsidR="008A4B1D" w14:paraId="33B3E06C" w14:textId="77777777" w:rsidTr="008A4B1D">
        <w:trPr>
          <w:trHeight w:val="402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center"/>
          </w:tcPr>
          <w:p w14:paraId="3420B58E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65E1D875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2439F279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5E17C9F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51AD24C3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A68209B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07B7DD5D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78800E80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56C73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90E29C1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3F64B0D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14E23A19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5DB97D0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145BF263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266E820E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0AA26B6E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94646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55C9DC58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3C1711E8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5C16C75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0EB7C66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15103CA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2AF4C125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26CC1543" w14:textId="77777777" w:rsidTr="008A4B1D">
        <w:trPr>
          <w:trHeight w:val="402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001D47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6FD6C0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48E7929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8CB0BE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095BB33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B3B523E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DCEEFA3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7C6DC712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86508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028DEDE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AFAA0F8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BFE3E62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AC0BD8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4F39EE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C6E3ED9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2CE49159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AFF3E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9EB12E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20032BE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CA74E69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977CC24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3DF4B2E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8541633" w14:textId="77777777" w:rsidR="008A4B1D" w:rsidRDefault="008A4B1D" w:rsidP="008A4B1D">
            <w:pPr>
              <w:rPr>
                <w:rFonts w:ascii="仿宋" w:eastAsia="仿宋" w:hAnsi="仿宋" w:cs="Times New Roman"/>
                <w:color w:val="000000"/>
                <w:sz w:val="18"/>
                <w:szCs w:val="18"/>
              </w:rPr>
            </w:pPr>
          </w:p>
        </w:tc>
      </w:tr>
      <w:tr w:rsidR="008A4B1D" w14:paraId="19C03B13" w14:textId="77777777" w:rsidTr="008A4B1D">
        <w:trPr>
          <w:trHeight w:val="402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center"/>
          </w:tcPr>
          <w:p w14:paraId="57A8CF9C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02316A11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3CBED236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F9338C2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DF564D5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5A2A310B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1FA861E4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4FEA54E7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1A2C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6BA3F4C1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0BF18A2D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C4E8FC7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CEE9E4E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693C0E72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40030BD9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38709E9F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1049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7525AFB6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1D2C83C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E588E06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364D490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4DF885DC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523438B7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  <w:tr w:rsidR="008A4B1D" w14:paraId="37154524" w14:textId="77777777" w:rsidTr="008A4B1D">
        <w:trPr>
          <w:trHeight w:val="402"/>
        </w:trPr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37285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158D3BE6" w14:textId="77777777" w:rsidR="008A4B1D" w:rsidRDefault="008A4B1D" w:rsidP="008A4B1D">
            <w:pPr>
              <w:jc w:val="center"/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663FA977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33551BF0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631D9AA1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E4BC"/>
            <w:noWrap/>
            <w:vAlign w:val="bottom"/>
          </w:tcPr>
          <w:p w14:paraId="01C20788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8E4BC"/>
            <w:noWrap/>
            <w:vAlign w:val="bottom"/>
          </w:tcPr>
          <w:p w14:paraId="0BA7953F" w14:textId="77777777" w:rsidR="008A4B1D" w:rsidRDefault="008A4B1D" w:rsidP="008A4B1D">
            <w:pPr>
              <w:rPr>
                <w:rFonts w:ascii="仿宋" w:eastAsia="仿宋" w:hAnsi="仿宋" w:cs="Times New Roman"/>
                <w:sz w:val="18"/>
                <w:szCs w:val="18"/>
              </w:rPr>
            </w:pPr>
          </w:p>
        </w:tc>
      </w:tr>
    </w:tbl>
    <w:p w14:paraId="11B17741" w14:textId="2A3DFB74" w:rsidR="00DB0F0A" w:rsidRDefault="00DB0F0A" w:rsidP="008A4B1D">
      <w:pPr>
        <w:widowControl/>
        <w:spacing w:line="360" w:lineRule="auto"/>
        <w:jc w:val="left"/>
        <w:rPr>
          <w:rFonts w:ascii="仿宋" w:eastAsia="仿宋" w:hAnsi="仿宋" w:cs="Times New Roman"/>
          <w:sz w:val="32"/>
          <w:szCs w:val="32"/>
        </w:rPr>
      </w:pPr>
    </w:p>
    <w:p w14:paraId="327B9EAD" w14:textId="77777777" w:rsidR="00DB0F0A" w:rsidRDefault="00000000">
      <w:pPr>
        <w:rPr>
          <w:rFonts w:ascii="仿宋" w:eastAsia="仿宋" w:hAnsi="仿宋" w:cs="Times New Roman"/>
          <w:sz w:val="32"/>
          <w:szCs w:val="32"/>
        </w:rPr>
      </w:pPr>
      <w:r>
        <w:rPr>
          <w:rFonts w:ascii="仿宋" w:eastAsia="仿宋" w:hAnsi="仿宋" w:cs="Times New Roman"/>
          <w:b/>
          <w:bCs/>
          <w:szCs w:val="21"/>
          <w:u w:val="single"/>
        </w:rPr>
        <w:t>注：因竞赛是三人团队赛，请参赛人员组队报名，填表时请按</w:t>
      </w:r>
      <w:r>
        <w:rPr>
          <w:rFonts w:ascii="仿宋" w:eastAsia="仿宋" w:hAnsi="仿宋" w:cs="Times New Roman" w:hint="eastAsia"/>
          <w:b/>
          <w:bCs/>
          <w:szCs w:val="21"/>
          <w:u w:val="single"/>
        </w:rPr>
        <w:t>顺</w:t>
      </w:r>
      <w:r>
        <w:rPr>
          <w:rFonts w:ascii="仿宋" w:eastAsia="仿宋" w:hAnsi="仿宋" w:cs="Times New Roman"/>
          <w:b/>
          <w:bCs/>
          <w:szCs w:val="21"/>
          <w:u w:val="single"/>
        </w:rPr>
        <w:t>序填写参赛人员（奖状的排名顺序），排在</w:t>
      </w:r>
      <w:r>
        <w:rPr>
          <w:rFonts w:ascii="仿宋" w:eastAsia="仿宋" w:hAnsi="仿宋" w:cs="Times New Roman" w:hint="eastAsia"/>
          <w:b/>
          <w:bCs/>
          <w:szCs w:val="21"/>
          <w:u w:val="single"/>
        </w:rPr>
        <w:t>队伍最前面的成员</w:t>
      </w:r>
      <w:r>
        <w:rPr>
          <w:rFonts w:ascii="仿宋" w:eastAsia="仿宋" w:hAnsi="仿宋" w:cs="Times New Roman"/>
          <w:b/>
          <w:bCs/>
          <w:szCs w:val="21"/>
          <w:u w:val="single"/>
        </w:rPr>
        <w:t>默认为该队队长。</w:t>
      </w:r>
    </w:p>
    <w:sectPr w:rsidR="00DB0F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TG2NLAwNjC2MLNQ0lEKTi0uzszPAykwrAUAIdXvqywAAAA="/>
    <w:docVar w:name="commondata" w:val="eyJoZGlkIjoiZGZkOWM0MmZmZDMwZjczMDNhOGVjYzljMTBmNTZmY2UifQ=="/>
  </w:docVars>
  <w:rsids>
    <w:rsidRoot w:val="00CA2B58"/>
    <w:rsid w:val="000020C2"/>
    <w:rsid w:val="00010CE2"/>
    <w:rsid w:val="0002195D"/>
    <w:rsid w:val="00045185"/>
    <w:rsid w:val="000561D7"/>
    <w:rsid w:val="00083461"/>
    <w:rsid w:val="000C47E1"/>
    <w:rsid w:val="000E106C"/>
    <w:rsid w:val="000E548F"/>
    <w:rsid w:val="000E75E3"/>
    <w:rsid w:val="000F0025"/>
    <w:rsid w:val="001141C8"/>
    <w:rsid w:val="001260A8"/>
    <w:rsid w:val="00146CBB"/>
    <w:rsid w:val="001776FA"/>
    <w:rsid w:val="0019226A"/>
    <w:rsid w:val="00242117"/>
    <w:rsid w:val="00245D29"/>
    <w:rsid w:val="0029729B"/>
    <w:rsid w:val="002A3457"/>
    <w:rsid w:val="002B52DF"/>
    <w:rsid w:val="002B5EF8"/>
    <w:rsid w:val="003265B1"/>
    <w:rsid w:val="00355990"/>
    <w:rsid w:val="00357854"/>
    <w:rsid w:val="00362B33"/>
    <w:rsid w:val="003B6FAB"/>
    <w:rsid w:val="003C1DEA"/>
    <w:rsid w:val="003C4056"/>
    <w:rsid w:val="003C4D70"/>
    <w:rsid w:val="003C75C1"/>
    <w:rsid w:val="003E758D"/>
    <w:rsid w:val="003F7B04"/>
    <w:rsid w:val="004053FB"/>
    <w:rsid w:val="00410380"/>
    <w:rsid w:val="00417C2F"/>
    <w:rsid w:val="00420CFB"/>
    <w:rsid w:val="00425AD3"/>
    <w:rsid w:val="00434360"/>
    <w:rsid w:val="0048371B"/>
    <w:rsid w:val="004C0556"/>
    <w:rsid w:val="004D4A35"/>
    <w:rsid w:val="004F1CC4"/>
    <w:rsid w:val="00552708"/>
    <w:rsid w:val="005726D5"/>
    <w:rsid w:val="00593E37"/>
    <w:rsid w:val="005A2F66"/>
    <w:rsid w:val="005B63ED"/>
    <w:rsid w:val="005C1DC2"/>
    <w:rsid w:val="006473FE"/>
    <w:rsid w:val="00663427"/>
    <w:rsid w:val="006975B6"/>
    <w:rsid w:val="006A4DAF"/>
    <w:rsid w:val="006D1EF9"/>
    <w:rsid w:val="007244B6"/>
    <w:rsid w:val="00740E24"/>
    <w:rsid w:val="0076213E"/>
    <w:rsid w:val="00770EC2"/>
    <w:rsid w:val="007757D8"/>
    <w:rsid w:val="00776824"/>
    <w:rsid w:val="007813CC"/>
    <w:rsid w:val="007A352A"/>
    <w:rsid w:val="007B257B"/>
    <w:rsid w:val="007C2F3E"/>
    <w:rsid w:val="007E07B1"/>
    <w:rsid w:val="007E20A1"/>
    <w:rsid w:val="007E5CD0"/>
    <w:rsid w:val="007E752E"/>
    <w:rsid w:val="0080003E"/>
    <w:rsid w:val="00840C9B"/>
    <w:rsid w:val="00842AFE"/>
    <w:rsid w:val="00860533"/>
    <w:rsid w:val="00867D42"/>
    <w:rsid w:val="008711ED"/>
    <w:rsid w:val="008A4B1D"/>
    <w:rsid w:val="008B2280"/>
    <w:rsid w:val="00910035"/>
    <w:rsid w:val="009247AF"/>
    <w:rsid w:val="00934835"/>
    <w:rsid w:val="009359B2"/>
    <w:rsid w:val="00955A66"/>
    <w:rsid w:val="009A5574"/>
    <w:rsid w:val="009B25BB"/>
    <w:rsid w:val="009B617B"/>
    <w:rsid w:val="009C4D84"/>
    <w:rsid w:val="009E6F02"/>
    <w:rsid w:val="009F7FEC"/>
    <w:rsid w:val="00A01B67"/>
    <w:rsid w:val="00A5581F"/>
    <w:rsid w:val="00A61117"/>
    <w:rsid w:val="00A76E04"/>
    <w:rsid w:val="00AB051A"/>
    <w:rsid w:val="00B0738E"/>
    <w:rsid w:val="00B42EF0"/>
    <w:rsid w:val="00B61A97"/>
    <w:rsid w:val="00B76E6A"/>
    <w:rsid w:val="00B961AA"/>
    <w:rsid w:val="00BA2F74"/>
    <w:rsid w:val="00C07B44"/>
    <w:rsid w:val="00C11A3C"/>
    <w:rsid w:val="00C13035"/>
    <w:rsid w:val="00C13CF7"/>
    <w:rsid w:val="00C203B1"/>
    <w:rsid w:val="00C33D36"/>
    <w:rsid w:val="00CA2B58"/>
    <w:rsid w:val="00CB5980"/>
    <w:rsid w:val="00CD1A3F"/>
    <w:rsid w:val="00CD3466"/>
    <w:rsid w:val="00CF719F"/>
    <w:rsid w:val="00D02F99"/>
    <w:rsid w:val="00D1055B"/>
    <w:rsid w:val="00D32733"/>
    <w:rsid w:val="00D51CAD"/>
    <w:rsid w:val="00D52200"/>
    <w:rsid w:val="00D745DD"/>
    <w:rsid w:val="00D80F0D"/>
    <w:rsid w:val="00D82123"/>
    <w:rsid w:val="00DB0F0A"/>
    <w:rsid w:val="00DD725D"/>
    <w:rsid w:val="00DD7A8E"/>
    <w:rsid w:val="00DF43A6"/>
    <w:rsid w:val="00E04160"/>
    <w:rsid w:val="00E3147E"/>
    <w:rsid w:val="00E627B2"/>
    <w:rsid w:val="00E664A1"/>
    <w:rsid w:val="00EB3584"/>
    <w:rsid w:val="00EF3790"/>
    <w:rsid w:val="00F06B1B"/>
    <w:rsid w:val="00F16A56"/>
    <w:rsid w:val="00F2242E"/>
    <w:rsid w:val="00F31BE4"/>
    <w:rsid w:val="00F36C7C"/>
    <w:rsid w:val="00F643F0"/>
    <w:rsid w:val="00F66483"/>
    <w:rsid w:val="00F708E2"/>
    <w:rsid w:val="00F945C5"/>
    <w:rsid w:val="00FA71F9"/>
    <w:rsid w:val="00FC4B4E"/>
    <w:rsid w:val="00FF3ACF"/>
    <w:rsid w:val="1EFA110C"/>
    <w:rsid w:val="25F6545E"/>
    <w:rsid w:val="57301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0CEE0"/>
  <w15:docId w15:val="{730970F3-1746-47AF-9FFB-7878448F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袁颖</dc:creator>
  <cp:lastModifiedBy>yao</cp:lastModifiedBy>
  <cp:revision>7</cp:revision>
  <cp:lastPrinted>2021-03-26T00:12:00Z</cp:lastPrinted>
  <dcterms:created xsi:type="dcterms:W3CDTF">2023-03-28T06:03:00Z</dcterms:created>
  <dcterms:modified xsi:type="dcterms:W3CDTF">2023-03-30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3F5D58AF60254DC784E473FD5B571139</vt:lpwstr>
  </property>
</Properties>
</file>